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nia sdral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dral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316 North Keeler Avenue, Chicago, IL, USA Chicago, IL, USA 6064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iasdrali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7796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ano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teri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4/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